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Interaction Model: Immune Signatures × Parasite Species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Principal components predicting weight loss by infection grou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teraction Mod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713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91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C1 (Inflammator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39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C2 (Regulator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54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. ferrisi infe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258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1.34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. falciformis infe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025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1.31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C1 × E. ferris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59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C1 × E. falciform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9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50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C2 × E. ferris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618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77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C2 × E. falciform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1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75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.Ob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2 Adj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90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* p &lt; 0.05, ** p &lt; 0.01, *** p &lt; 0.001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ference group: Uninfected controls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del assumptions verified (Supplementary Table SX)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6T12:09:07Z</dcterms:created>
  <dcterms:modified xsi:type="dcterms:W3CDTF">2025-07-26T12:0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